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India</w:t>
      </w:r>
      <w:r>
        <w:t xml:space="preserve"> </w:t>
      </w:r>
      <w:r>
        <w:t xml:space="preserve">Mumbai</w:t>
      </w:r>
    </w:p>
    <w:bookmarkStart w:id="25" w:name="X569d92e1e4081132dcd244c1035c2f4dacb3cdc"/>
    <w:p>
      <w:pPr>
        <w:pStyle w:val="Heading1"/>
      </w:pPr>
      <w:r>
        <w:t xml:space="preserve">Cover Letter for Automotive Engineer Position in India Mumbai</w:t>
      </w:r>
    </w:p>
    <w:p>
      <w:pPr>
        <w:pStyle w:val="FirstParagraph"/>
      </w:pPr>
      <w:r>
        <w:t xml:space="preserve">Dear [Hiring Manager's Name],</w:t>
      </w:r>
    </w:p>
    <w:p>
      <w:pPr>
        <w:pStyle w:val="BodyText"/>
      </w:pPr>
      <w:r>
        <w:t xml:space="preserve">I am writing to express my enthusiastic interest in the Automotive Engineer position at [Company Name] in India Mumbai. As a highly motivated and technically proficient professional with a passion for innovation in the automotive sector, I am eager to contribute my expertise to an organization that values cutting-edge engineering solutions and sustainable development. With over [X years] of experience in automotive design, vehicle systems optimization, and emerging technologies, I am confident that my skills align with the requirements of this role. This Cover Letter outlines my qualifications and how they make me an ideal candidate for the Automotive Engineer position in India Mumbai.</w:t>
      </w:r>
    </w:p>
    <w:bookmarkStart w:id="20" w:name="professional-background-and-expertise"/>
    <w:p>
      <w:pPr>
        <w:pStyle w:val="Heading2"/>
      </w:pPr>
      <w:r>
        <w:t xml:space="preserve">Professional Background and Expertise</w:t>
      </w:r>
    </w:p>
    <w:p>
      <w:pPr>
        <w:pStyle w:val="FirstParagraph"/>
      </w:pPr>
      <w:r>
        <w:t xml:space="preserve">My journey as an Automotive Engineer began with a Bachelor’s degree in Mechanical Engineering from [University Name], where I developed a strong foundation in vehicle dynamics, thermodynamics, and materials science. This academic background was further enhanced by my Master’s degree in Automotive Engineering from [University Name], focusing on advanced powertrain systems and electric vehicle technologies. During my studies, I actively engaged with industry trends in India Mumbai, particularly the growing emphasis on electrification and compliance with stricter emission standards set by the Indian government.</w:t>
      </w:r>
    </w:p>
    <w:p>
      <w:pPr>
        <w:pStyle w:val="BodyText"/>
      </w:pPr>
      <w:r>
        <w:t xml:space="preserve">Over the past [X years], I have worked on diverse projects that spanned automotive design, prototyping, and testing. At [Previous Company Name], I led a team to optimize vehicle fuel efficiency by 15% through advanced CAD modeling and simulation tools. This experience honed my ability to balance performance, cost, and regulatory compliance—critical factors for success in India Mumbai’s competitive automotive landscape. Additionally, I have collaborated with cross-functional teams to integrate smart technologies into vehicles, such as IoT-enabled diagnostics and driver-assistance systems, which are increasingly vital in the Indian market.</w:t>
      </w:r>
    </w:p>
    <w:bookmarkEnd w:id="20"/>
    <w:bookmarkStart w:id="21" w:name="technical-skills-and-industry-relevance"/>
    <w:p>
      <w:pPr>
        <w:pStyle w:val="Heading2"/>
      </w:pPr>
      <w:r>
        <w:t xml:space="preserve">Technical Skills and Industry Relevance</w:t>
      </w:r>
    </w:p>
    <w:p>
      <w:pPr>
        <w:pStyle w:val="FirstParagraph"/>
      </w:pPr>
      <w:r>
        <w:t xml:space="preserve">As an Automotive Engineer, I specialize in several key areas that directly address the needs of India Mumbai’s automotive industry. My proficiency in tools like CATIA, AutoCAD, and MATLAB/Simulink enables me to design and analyze complex systems efficiently. I am also well-versed in ISO standards for automotive manufacturing and have hands-on experience with NVH (Noise, Vibration, and Harshness) testing—a critical aspect of vehicle development in a region where road conditions vary significantly.</w:t>
      </w:r>
    </w:p>
    <w:p>
      <w:pPr>
        <w:pStyle w:val="BodyText"/>
      </w:pPr>
      <w:r>
        <w:t xml:space="preserve">One of my most notable achievements was spearheading the development of a low-emission prototype for a local OEM in India Mumbai. This project required me to navigate the challenges of limited infrastructure and resource constraints while adhering to stringent environmental regulations. By leveraging my knowledge of hybrid powertrains and lightweight materials, I helped reduce the vehicle’s carbon footprint by 20%, demonstrating my ability to innovate under real-world conditions.</w:t>
      </w:r>
    </w:p>
    <w:bookmarkEnd w:id="21"/>
    <w:bookmarkStart w:id="22" w:name="why-india-mumbai-a-strategic-fit"/>
    <w:p>
      <w:pPr>
        <w:pStyle w:val="Heading2"/>
      </w:pPr>
      <w:r>
        <w:t xml:space="preserve">Why India Mumbai? A Strategic Fit</w:t>
      </w:r>
    </w:p>
    <w:p>
      <w:pPr>
        <w:pStyle w:val="FirstParagraph"/>
      </w:pPr>
      <w:r>
        <w:t xml:space="preserve">India Mumbai is a hub of innovation and economic growth, making it an ideal location for an Automotive Engineer to thrive. The city’s automotive sector is experiencing rapid expansion, driven by rising consumer demand, government incentives for electric vehicles (EVs), and the need for sustainable mobility solutions. My decision to pursue opportunities in India Mumbai stems from a deep understanding of these dynamics and a desire to contribute to the region’s technological advancement.</w:t>
      </w:r>
    </w:p>
    <w:p>
      <w:pPr>
        <w:pStyle w:val="BodyText"/>
      </w:pPr>
      <w:r>
        <w:t xml:space="preserve">Having lived and worked in Mumbai, I am acutely aware of the unique challenges faced by automotive engineers in this environment. From navigating crowded urban roads to addressing the need for affordable, durable vehicles, I bring a local perspective that aligns with [Company Name]’s mission. My experience with Indian market requirements—such as cost-effective manufacturing and adaptability to diverse customer preferences—ensures that I can deliver solutions tailored to Mumbai’s specific needs.</w:t>
      </w:r>
    </w:p>
    <w:bookmarkEnd w:id="22"/>
    <w:bookmarkStart w:id="23" w:name="X1f8bd1e2cefd2e2b93923657bd89ca854190d47"/>
    <w:p>
      <w:pPr>
        <w:pStyle w:val="Heading2"/>
      </w:pPr>
      <w:r>
        <w:t xml:space="preserve">Commitment to Excellence and Continuous Learning</w:t>
      </w:r>
    </w:p>
    <w:p>
      <w:pPr>
        <w:pStyle w:val="FirstParagraph"/>
      </w:pPr>
      <w:r>
        <w:t xml:space="preserve">As an Automotive Engineer, I am committed to staying at the forefront of industry advancements. I regularly attend seminars and workshops on topics such as autonomous driving, AI integration in vehicles, and renewable energy systems. My participation in professional organizations like the Society of Automotive Engineers (SAE) has further expanded my network and kept me informed about global trends that are increasingly relevant to India Mumbai’s automotive ecosystem.</w:t>
      </w:r>
    </w:p>
    <w:p>
      <w:pPr>
        <w:pStyle w:val="BodyText"/>
      </w:pPr>
      <w:r>
        <w:t xml:space="preserve">Moreover, I believe that effective engineering goes beyond technical expertise. Strong communication skills and a collaborative mindset are essential for driving projects forward in a dynamic environment like Mumbai. I have successfully managed teams of up to 10 members and maintained close relationships with suppliers and clients, ensuring timely delivery of high-quality results.</w:t>
      </w:r>
    </w:p>
    <w:bookmarkEnd w:id="23"/>
    <w:bookmarkStart w:id="24" w:name="conclusion"/>
    <w:p>
      <w:pPr>
        <w:pStyle w:val="Heading2"/>
      </w:pPr>
      <w:r>
        <w:t xml:space="preserve">Conclusion</w:t>
      </w:r>
    </w:p>
    <w:p>
      <w:pPr>
        <w:pStyle w:val="FirstParagraph"/>
      </w:pPr>
      <w:r>
        <w:t xml:space="preserve">In conclusion, my background in automotive engineering, combined with my passion for innovation and dedication to the Indian market, makes me a strong candidate for the Automotive Engineer role at [Company Name]. I am particularly excited about the opportunity to contribute to India Mumbai’s growing automotive sector and help shape the future of sustainable transportation. Thank you for considering my application. I would welcome the chance to discuss how my skills and experiences align with your team’s goals.</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 in India Mumbai</dc:title>
  <dc:creator/>
  <cp:keywords/>
  <dcterms:created xsi:type="dcterms:W3CDTF">2026-07-23T10:43:16Z</dcterms:created>
  <dcterms:modified xsi:type="dcterms:W3CDTF">2026-07-23T10:43:16Z</dcterms:modified>
</cp:coreProperties>
</file>

<file path=docProps/custom.xml><?xml version="1.0" encoding="utf-8"?>
<Properties xmlns="http://schemas.openxmlformats.org/officeDocument/2006/custom-properties" xmlns:vt="http://schemas.openxmlformats.org/officeDocument/2006/docPropsVTypes"/>
</file>